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8DB82" w14:textId="5908BE64" w:rsidR="005A2908" w:rsidRDefault="005A2908">
      <w:proofErr w:type="spellStart"/>
      <w:r>
        <w:t>Main_Study</w:t>
      </w:r>
      <w:proofErr w:type="spellEnd"/>
      <w:r>
        <w:t xml:space="preserve"> </w:t>
      </w:r>
      <w:r>
        <w:rPr>
          <w:rFonts w:hint="eastAsia"/>
        </w:rPr>
        <w:t>是主程序，做训练和测试，其中调用了</w:t>
      </w:r>
      <w:proofErr w:type="spellStart"/>
      <w:r>
        <w:rPr>
          <w:rFonts w:hint="eastAsia"/>
        </w:rPr>
        <w:t>D</w:t>
      </w:r>
      <w:r>
        <w:t>ataset_Model</w:t>
      </w:r>
      <w:proofErr w:type="spellEnd"/>
      <w:r>
        <w:rPr>
          <w:rFonts w:hint="eastAsia"/>
        </w:rPr>
        <w:t>模块</w:t>
      </w:r>
      <w:r w:rsidR="002D5FAE">
        <w:rPr>
          <w:rFonts w:hint="eastAsia"/>
        </w:rPr>
        <w:t>，</w:t>
      </w:r>
      <w:r>
        <w:rPr>
          <w:rFonts w:hint="eastAsia"/>
        </w:rPr>
        <w:t>定义模型和数据集，调用了</w:t>
      </w:r>
      <w:proofErr w:type="spellStart"/>
      <w:r>
        <w:rPr>
          <w:rFonts w:hint="eastAsia"/>
        </w:rPr>
        <w:t>t</w:t>
      </w:r>
      <w:r>
        <w:t>raining_setp</w:t>
      </w:r>
      <w:proofErr w:type="spellEnd"/>
      <w:r>
        <w:rPr>
          <w:rFonts w:hint="eastAsia"/>
        </w:rPr>
        <w:t>训练。</w:t>
      </w:r>
    </w:p>
    <w:p w14:paraId="2D7FA1F8" w14:textId="14756D14" w:rsidR="005A2908" w:rsidRDefault="005A2908"/>
    <w:p w14:paraId="77E664C4" w14:textId="7865075C" w:rsidR="005A2908" w:rsidRDefault="005A2908">
      <w:pPr>
        <w:rPr>
          <w:rFonts w:hint="eastAsia"/>
        </w:rPr>
      </w:pPr>
      <w:proofErr w:type="spellStart"/>
      <w:r>
        <w:t>Generating_dataset</w:t>
      </w:r>
      <w:proofErr w:type="spellEnd"/>
      <w:r>
        <w:rPr>
          <w:rFonts w:hint="eastAsia"/>
        </w:rPr>
        <w:t>是产生数据集的程序，</w:t>
      </w:r>
      <w:r>
        <w:rPr>
          <w:rFonts w:hint="eastAsia"/>
        </w:rPr>
        <w:t>它调用了</w:t>
      </w:r>
      <w:proofErr w:type="spellStart"/>
      <w:r>
        <w:t>Feature_Generator</w:t>
      </w:r>
      <w:proofErr w:type="spellEnd"/>
      <w:r>
        <w:rPr>
          <w:rFonts w:hint="eastAsia"/>
        </w:rPr>
        <w:t>，然后把四种情况的数据叠在一起存起来。</w:t>
      </w:r>
    </w:p>
    <w:p w14:paraId="73EAF241" w14:textId="3F7CD5A6" w:rsidR="005A2908" w:rsidRDefault="005A2908">
      <w:r>
        <w:t>Feature Generator</w:t>
      </w:r>
      <w:r>
        <w:rPr>
          <w:rFonts w:hint="eastAsia"/>
        </w:rPr>
        <w:t>读取</w:t>
      </w:r>
      <w:proofErr w:type="spellStart"/>
      <w:r>
        <w:rPr>
          <w:rFonts w:hint="eastAsia"/>
        </w:rPr>
        <w:t>u</w:t>
      </w:r>
      <w:r>
        <w:t>seful_name_list</w:t>
      </w:r>
      <w:proofErr w:type="spellEnd"/>
      <w:r>
        <w:rPr>
          <w:rFonts w:hint="eastAsia"/>
        </w:rPr>
        <w:t>里面的名字，把</w:t>
      </w:r>
      <w:r w:rsidR="002D5FAE">
        <w:rPr>
          <w:rFonts w:hint="eastAsia"/>
        </w:rPr>
        <w:t>原始</w:t>
      </w:r>
      <w:r>
        <w:rPr>
          <w:rFonts w:hint="eastAsia"/>
        </w:rPr>
        <w:t>m</w:t>
      </w:r>
      <w:r>
        <w:t>at</w:t>
      </w:r>
      <w:r>
        <w:rPr>
          <w:rFonts w:hint="eastAsia"/>
        </w:rPr>
        <w:t>文件读进来，然后调用</w:t>
      </w:r>
      <w:proofErr w:type="spellStart"/>
      <w:r>
        <w:rPr>
          <w:rFonts w:hint="eastAsia"/>
        </w:rPr>
        <w:t>A</w:t>
      </w:r>
      <w:r>
        <w:t>E_Feature_Extractor</w:t>
      </w:r>
      <w:proofErr w:type="spellEnd"/>
      <w:r>
        <w:rPr>
          <w:rFonts w:hint="eastAsia"/>
        </w:rPr>
        <w:t>把提取特征。</w:t>
      </w:r>
    </w:p>
    <w:p w14:paraId="7E036DA6" w14:textId="63FDD5F0" w:rsidR="005A2908" w:rsidRDefault="005A2908">
      <w:proofErr w:type="spellStart"/>
      <w:r>
        <w:t>AE_Feature_Extractor</w:t>
      </w:r>
      <w:proofErr w:type="spellEnd"/>
      <w:r>
        <w:rPr>
          <w:rFonts w:hint="eastAsia"/>
        </w:rPr>
        <w:t>把时间序列转换成时频图，再用</w:t>
      </w:r>
      <w:r>
        <w:rPr>
          <w:rFonts w:hint="eastAsia"/>
        </w:rPr>
        <w:t>e</w:t>
      </w:r>
      <w:r>
        <w:t>xtractor</w:t>
      </w:r>
      <w:r>
        <w:rPr>
          <w:rFonts w:hint="eastAsia"/>
        </w:rPr>
        <w:t>调用</w:t>
      </w:r>
      <w:r w:rsidR="005A58F2">
        <w:rPr>
          <w:rFonts w:hint="eastAsia"/>
        </w:rPr>
        <w:t>预训练</w:t>
      </w:r>
      <w:r>
        <w:rPr>
          <w:rFonts w:hint="eastAsia"/>
        </w:rPr>
        <w:t>的模型</w:t>
      </w:r>
      <w:proofErr w:type="spellStart"/>
      <w:r w:rsidR="005A58F2" w:rsidRPr="005A58F2">
        <w:t>network_architectures</w:t>
      </w:r>
      <w:proofErr w:type="spellEnd"/>
      <w:r w:rsidR="005A58F2">
        <w:rPr>
          <w:rFonts w:hint="eastAsia"/>
        </w:rPr>
        <w:t>进行</w:t>
      </w:r>
      <w:r w:rsidR="005A58F2">
        <w:t>forward propagation</w:t>
      </w:r>
      <w:r w:rsidR="005A58F2">
        <w:rPr>
          <w:rFonts w:hint="eastAsia"/>
        </w:rPr>
        <w:t>。预训练的模型参数存在</w:t>
      </w:r>
      <w:r w:rsidR="005A58F2" w:rsidRPr="005A58F2">
        <w:t>mx-h64-1024_0d3-1.17.pkl</w:t>
      </w:r>
      <w:r w:rsidR="005A58F2">
        <w:rPr>
          <w:rFonts w:hint="eastAsia"/>
        </w:rPr>
        <w:t>里面。</w:t>
      </w:r>
      <w:bookmarkStart w:id="0" w:name="_GoBack"/>
      <w:bookmarkEnd w:id="0"/>
    </w:p>
    <w:p w14:paraId="1C054463" w14:textId="111D4888" w:rsidR="000A253A" w:rsidRDefault="000A253A"/>
    <w:p w14:paraId="2B745695" w14:textId="085C6D98" w:rsidR="000A253A" w:rsidRDefault="000A253A">
      <w:r>
        <w:t>T-SNE</w:t>
      </w:r>
      <w:r>
        <w:rPr>
          <w:rFonts w:hint="eastAsia"/>
        </w:rPr>
        <w:t>读取提取出来的特征，做降维然后画图。</w:t>
      </w:r>
    </w:p>
    <w:sectPr w:rsidR="000A253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6604D2" w14:textId="77777777" w:rsidR="001E127A" w:rsidRDefault="001E127A" w:rsidP="005A2908">
      <w:pPr>
        <w:spacing w:after="0" w:line="240" w:lineRule="auto"/>
      </w:pPr>
      <w:r>
        <w:separator/>
      </w:r>
    </w:p>
  </w:endnote>
  <w:endnote w:type="continuationSeparator" w:id="0">
    <w:p w14:paraId="0BF6F40C" w14:textId="77777777" w:rsidR="001E127A" w:rsidRDefault="001E127A" w:rsidP="005A29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E77B7" w14:textId="77777777" w:rsidR="001E127A" w:rsidRDefault="001E127A" w:rsidP="005A2908">
      <w:pPr>
        <w:spacing w:after="0" w:line="240" w:lineRule="auto"/>
      </w:pPr>
      <w:r>
        <w:separator/>
      </w:r>
    </w:p>
  </w:footnote>
  <w:footnote w:type="continuationSeparator" w:id="0">
    <w:p w14:paraId="193CFABD" w14:textId="77777777" w:rsidR="001E127A" w:rsidRDefault="001E127A" w:rsidP="005A29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MjUwNTIzNbA0tjRR0lEKTi0uzszPAykwrAUA4vGvNSwAAAA="/>
  </w:docVars>
  <w:rsids>
    <w:rsidRoot w:val="00AE6894"/>
    <w:rsid w:val="000A253A"/>
    <w:rsid w:val="001E127A"/>
    <w:rsid w:val="002D5FAE"/>
    <w:rsid w:val="005A2908"/>
    <w:rsid w:val="005A58F2"/>
    <w:rsid w:val="0085067F"/>
    <w:rsid w:val="008D7949"/>
    <w:rsid w:val="00910E24"/>
    <w:rsid w:val="009C32E3"/>
    <w:rsid w:val="00AE6894"/>
    <w:rsid w:val="00BF3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997A0C"/>
  <w15:chartTrackingRefBased/>
  <w15:docId w15:val="{25942DD1-296B-4EF8-8B50-F01A59414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290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908"/>
  </w:style>
  <w:style w:type="paragraph" w:styleId="Footer">
    <w:name w:val="footer"/>
    <w:basedOn w:val="Normal"/>
    <w:link w:val="FooterChar"/>
    <w:uiPriority w:val="99"/>
    <w:unhideWhenUsed/>
    <w:rsid w:val="005A290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9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Sixin [Alumni]</dc:creator>
  <cp:keywords/>
  <dc:description/>
  <cp:lastModifiedBy>CHEN, Sixin [Alumni]</cp:lastModifiedBy>
  <cp:revision>4</cp:revision>
  <dcterms:created xsi:type="dcterms:W3CDTF">2019-06-11T11:10:00Z</dcterms:created>
  <dcterms:modified xsi:type="dcterms:W3CDTF">2019-06-11T11:25:00Z</dcterms:modified>
</cp:coreProperties>
</file>